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4797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1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Procz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Natalia Grodzi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